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2805C3" w14:textId="09DABCEE" w:rsidR="00F73DF5" w:rsidRDefault="00F73DF5" w:rsidP="00F73DF5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>Cities Acoustic - Throttle</w:t>
      </w:r>
    </w:p>
    <w:p w14:paraId="6AB0D38B" w14:textId="6AD648A2" w:rsidR="00B036DF" w:rsidRPr="00453232" w:rsidRDefault="005B1472">
      <w:pPr>
        <w:rPr>
          <w:rFonts w:ascii="Arial" w:hAnsi="Arial" w:cs="Arial"/>
          <w:color w:val="222222"/>
          <w:sz w:val="27"/>
          <w:szCs w:val="27"/>
          <w:shd w:val="clear" w:color="auto" w:fill="FFFFFF"/>
        </w:rPr>
      </w:pP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[Verse 1]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Won't you come over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Dying to know where you came from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We're breaking open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Feel like our future's just begun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And all I know it's that we lost time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If we stay right here we could free ourselves inside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[Chorus]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We'll stay awake forever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We'll hide away where no one knows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Let's run away together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Just lead me into your world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We'll stay awake forever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We'll hide away where no one knows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Let's run away together, on our own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Just lead me into your world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[Drop]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[Verse 2]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Waiting for no one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We're heading straight up for the sun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They never notice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We'll take these cities on our own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And all I know it's that we lost time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If we stay right here we could free ourselves inside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[Chorus]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We'll stay awake forever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We'll hide away where no one knows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Let's run away together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Just lead me into your world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We'll stay awake forever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We'll hide away where no one knows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Let's run away together, on our own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Just lead me into your world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[Drop]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(Just lead me into your world)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We'll stay awake forever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We'll hide away where no one knows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Let's run away together, on our own</w:t>
      </w:r>
      <w:r>
        <w:rPr>
          <w:rFonts w:ascii="Arial" w:hAnsi="Arial" w:cs="Arial"/>
          <w:color w:val="222222"/>
          <w:sz w:val="27"/>
          <w:szCs w:val="27"/>
        </w:rPr>
        <w:br/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Just lead me into your world</w:t>
      </w:r>
    </w:p>
    <w:sectPr w:rsidR="00B036DF" w:rsidRPr="00453232" w:rsidSect="00A0508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tjQ2MzA0MTA2MTRQ0lEKTi0uzszPAykwrAUANpF4jCwAAAA="/>
  </w:docVars>
  <w:rsids>
    <w:rsidRoot w:val="00B036DF"/>
    <w:rsid w:val="00453232"/>
    <w:rsid w:val="005B1472"/>
    <w:rsid w:val="00A05089"/>
    <w:rsid w:val="00B036DF"/>
    <w:rsid w:val="00F73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7FC4B"/>
  <w15:chartTrackingRefBased/>
  <w15:docId w15:val="{2D6AEAF8-3B1A-456A-B420-451A3EBA7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3D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73DF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6</Words>
  <Characters>950</Characters>
  <Application>Microsoft Office Word</Application>
  <DocSecurity>0</DocSecurity>
  <Lines>7</Lines>
  <Paragraphs>2</Paragraphs>
  <ScaleCrop>false</ScaleCrop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c4kes .</dc:creator>
  <cp:keywords/>
  <dc:description/>
  <cp:lastModifiedBy>Panc4kes .</cp:lastModifiedBy>
  <cp:revision>5</cp:revision>
  <dcterms:created xsi:type="dcterms:W3CDTF">2021-06-13T06:29:00Z</dcterms:created>
  <dcterms:modified xsi:type="dcterms:W3CDTF">2021-06-13T06:31:00Z</dcterms:modified>
</cp:coreProperties>
</file>